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0" w:name="international-police-academy"/>
    <w:p>
      <w:pPr>
        <w:pStyle w:val="Heading1"/>
      </w:pPr>
      <w:r>
        <w:t xml:space="preserve">INTERNATIONAL POLICE ACADEMY</w:t>
      </w:r>
    </w:p>
    <w:p>
      <w:pPr>
        <w:pStyle w:val="FirstParagraph"/>
      </w:pPr>
      <w:r>
        <w:t xml:space="preserve">123 Law Enforcement Boulevard • San Diego, CA 92101</w:t>
      </w:r>
    </w:p>
    <w:p>
      <w:pPr>
        <w:pStyle w:val="BodyText"/>
      </w:pPr>
      <w:r>
        <w:t xml:space="preserve">April 9, 2025</w:t>
      </w:r>
    </w:p>
    <w:bookmarkEnd w:id="20"/>
    <w:bookmarkStart w:id="21" w:name="hiring-manager"/>
    <w:p>
      <w:pPr>
        <w:pStyle w:val="Heading2"/>
      </w:pPr>
      <w:r>
        <w:t xml:space="preserve">Hiring Manager</w:t>
      </w:r>
    </w:p>
    <w:p>
      <w:pPr>
        <w:pStyle w:val="FirstParagraph"/>
      </w:pPr>
      <w:r>
        <w:t xml:space="preserve">Los Angeles Police Department (LAPD)</w:t>
      </w:r>
    </w:p>
    <w:p>
      <w:pPr>
        <w:pStyle w:val="BodyText"/>
      </w:pPr>
      <w:r>
        <w:t xml:space="preserve">100 West Park Avenue</w:t>
      </w:r>
    </w:p>
    <w:p>
      <w:pPr>
        <w:pStyle w:val="BodyText"/>
      </w:pPr>
      <w:r>
        <w:t xml:space="preserve">Los Angeles, CA 90012</w:t>
      </w:r>
    </w:p>
    <w:bookmarkEnd w:id="21"/>
    <w:bookmarkStart w:id="22" w:name="X74e220147a7a8bd2d723e615efafc0d53b29f94"/>
    <w:p>
      <w:pPr>
        <w:pStyle w:val="Heading2"/>
      </w:pPr>
      <w:r>
        <w:t xml:space="preserve">Subject: Internship Application Letter for Police Officer Cadet Program</w:t>
      </w:r>
    </w:p>
    <w:p>
      <w:pPr>
        <w:pStyle w:val="FirstParagraph"/>
      </w:pPr>
      <w:r>
        <w:t xml:space="preserve">Dear Hiring Committee,</w:t>
      </w:r>
    </w:p>
    <w:p>
      <w:pPr>
        <w:pStyle w:val="BodyText"/>
      </w:pPr>
      <w:r>
        <w:t xml:space="preserve">With profound respect for the legacy of service and the unwavering commitment to justice that defines the Los Angeles Police Department, I am submitting this Internship Application Letter in enthusiastic pursuit of a placement within your esteemed Police Officer Cadet Program. As a dedicated student at California State University Northridge with a Bachelor's degree in Criminal Justice and an active commitment to community safety, I have long admired LAPD's transformative initiatives in the United States Los Angeles community. This internship represents not merely an opportunity for professional development, but a vital step toward embodying the values of integrity, compassion, and excellence that distinguish LAPD as America's most diverse and responsive police force.</w:t>
      </w:r>
    </w:p>
    <w:p>
      <w:pPr>
        <w:pStyle w:val="BodyText"/>
      </w:pPr>
      <w:r>
        <w:t xml:space="preserve">My journey toward becoming a Police Officer has been meticulously cultivated through rigorous academic preparation and hands-on community engagement. During my undergraduate studies, I completed 150 hours of fieldwork with the Santa Monica Police Department's Youth Outreach Unit, where I assisted in conflict mediation programs for at-risk adolescents. This experience crystallized my understanding that effective policing transcends enforcement—it requires cultural competence, active listening, and a deep investment in community well-being. In Los Angeles County alone, where 43% of residents speak a language other than English at home and over 200 languages are spoken citywide, I recognize that the role of a Police Officer demands more than badge and uniform; it necessitates authentic connection across cultural divides—a skill I have practiced through my volunteer work with the Los Angeles Unified School District's Safe Schools Initiative.</w:t>
      </w:r>
    </w:p>
    <w:p>
      <w:pPr>
        <w:pStyle w:val="BodyText"/>
      </w:pPr>
      <w:r>
        <w:t xml:space="preserve">My academic focus on crisis intervention psychology has prepared me to handle high-stress scenarios with composure. In a capstone project examining mental health responses in urban communities, I analyzed LAPD's recent implementation of the CAHOOTS (Community Action Response Team) model—where officers partner with medical professionals to de-escalate non-violent crises. This research revealed how such protocols reduce unnecessary arrests by 37% while improving community trust, directly aligning with my belief that a Police Officer must be a catalyst for positive change. I have also completed certification in Crisis Prevention and Intervention (CPI) through the National Center for Domestic Violence, equipping me to navigate situations involving emotional distress or mental health crises with empathy rather than force.</w:t>
      </w:r>
    </w:p>
    <w:p>
      <w:pPr>
        <w:pStyle w:val="BodyText"/>
      </w:pPr>
      <w:r>
        <w:t xml:space="preserve">What particularly compels me toward LAPD's internship program is its pioneering work in community-oriented policing. Having followed initiatives like Operation Peacemaker Fellowship—which trains officers to collaborate with neighborhood leaders on violence prevention—I recognize that the most effective Police Officer does not operate in isolation but as a trusted member of the fabric of Los Angeles. My summer 2024 internship with the Los Angeles County Sheriff's Department's Community Resource Team allowed me to observe firsthand how this philosophy transforms interactions: instead of responding only to 911 calls, officers proactively attended community meetings in Boyle Heights, South Central, and Koreatown to co-create safety plans with residents. This model resonated deeply with my conviction that public safety begins when officers earn the respect of those they serve.</w:t>
      </w:r>
    </w:p>
    <w:p>
      <w:pPr>
        <w:pStyle w:val="BodyText"/>
      </w:pPr>
      <w:r>
        <w:t xml:space="preserve">As a native Angeleno raised in East Los Angeles, I understand the unique dynamics of our city's neighborhoods. My family has lived in this community for three generations, and I've witnessed how trust between law enforcement and residents can shift dramatically through consistent, transparent engagement. When LAPD launched its Operation Laser program targeting gang violence prevention through employment partnerships with local businesses, my neighborhood saw a 28% reduction in youth arrests within one year—a testament to what is possible when Police Officer roles transcend traditional policing. I am eager to contribute this lived perspective while learning from LAPD's nationally recognized training academy, which prepares officers for the complexities of modern urban law enforcement in the United States Los Angeles landscape.</w:t>
      </w:r>
    </w:p>
    <w:p>
      <w:pPr>
        <w:pStyle w:val="BodyText"/>
      </w:pPr>
      <w:r>
        <w:t xml:space="preserve">My qualifications extend beyond academic and volunteer experience to personal attributes vital for a Police Officer's success. I am certified in CPR/AED, possess a clean driving record with 500+ hours of defensive driving training, and maintain physical fitness through daily cross-training—qualities that ensure readiness for the demanding nature of this career. My interpersonal skills were recently validated when I mediated a tense situation between immigrant families and local business owners during an East LA community forum, resolving conflict without police intervention through active listening and cultural sensitivity. These experiences underscore my understanding that a Police Officer serves as both protector and bridge-builder in our diverse city.</w:t>
      </w:r>
    </w:p>
    <w:p>
      <w:pPr>
        <w:pStyle w:val="BodyText"/>
      </w:pPr>
      <w:r>
        <w:t xml:space="preserve">I am particularly drawn to LAPD's emphasis on officer wellness—a program I have researched extensively, noting its reduction in departmental burnout rates by 22% since implementation. In my application for this Internship, I seek not just training but a transformative journey where I can grow alongside mentors who prioritize the holistic well-being of those sworn to serve. As you evaluate candidates for this vital position, please consider how my background aligns with LAPD's mission to "Protect and Serve" in the most challenging urban environment in America. The United States Los Angeles community is not merely a location but a dynamic mosaic where every officer's commitment shapes the city's future—this is why I am prepared to give my utmost during this internship.</w:t>
      </w:r>
    </w:p>
    <w:p>
      <w:pPr>
        <w:pStyle w:val="BodyText"/>
      </w:pPr>
      <w:r>
        <w:t xml:space="preserve">Enclosed with this Internship Application Letter are my resume, academic transcripts, and letters of recommendation from Professor Elena Rodriguez (Criminal Justice Department Chair at CSUN) and Sergeant Michael Chen (LAPD Reserve Officer). I welcome the opportunity to discuss how my dedication to community-centered policing can contribute to LAPD's ongoing efforts in Los Angeles. Thank you for considering my application as I prepare to join those who uphold justice in the city of angels.</w:t>
      </w:r>
    </w:p>
    <w:p>
      <w:pPr>
        <w:pStyle w:val="BodyText"/>
      </w:pPr>
      <w:r>
        <w:t xml:space="preserve">Sincerely,</w:t>
      </w:r>
    </w:p>
    <w:p>
      <w:pPr>
        <w:pStyle w:val="BodyText"/>
      </w:pPr>
      <w:r>
        <w:rPr>
          <w:bCs/>
          <w:b/>
        </w:rPr>
        <w:t xml:space="preserve">Alexandra M. Flores</w:t>
      </w:r>
      <w:r>
        <w:br/>
      </w:r>
      <w:r>
        <w:t xml:space="preserve">Email: alex.flores@email.com</w:t>
      </w:r>
      <w:r>
        <w:br/>
      </w:r>
      <w:r>
        <w:t xml:space="preserve">Phone: (323) 555-7890</w:t>
      </w:r>
      <w:r>
        <w:br/>
      </w:r>
      <w:r>
        <w:t xml:space="preserve">LinkedIn: linkedin.com/in/alexandraflores-polic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5-12-15T22:46:24Z</dcterms:created>
  <dcterms:modified xsi:type="dcterms:W3CDTF">2025-12-15T22:46:24Z</dcterms:modified>
</cp:coreProperties>
</file>

<file path=docProps/custom.xml><?xml version="1.0" encoding="utf-8"?>
<Properties xmlns="http://schemas.openxmlformats.org/officeDocument/2006/custom-properties" xmlns:vt="http://schemas.openxmlformats.org/officeDocument/2006/docPropsVTypes"/>
</file>